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0364B3" w14:textId="21B33F10" w:rsidR="004543E8" w:rsidRDefault="00E80238" w:rsidP="008D4750">
      <w:pPr>
        <w:rPr>
          <w:b/>
          <w:bCs/>
          <w:color w:val="0070C0"/>
          <w:sz w:val="40"/>
          <w:szCs w:val="40"/>
        </w:rPr>
      </w:pPr>
      <w:r w:rsidRPr="00BB233D">
        <w:rPr>
          <w:rFonts w:cstheme="majorHAnsi"/>
          <w:b/>
          <w:bCs/>
          <w:noProof/>
          <w:color w:val="7030A0"/>
          <w:sz w:val="36"/>
          <w:szCs w:val="36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36F9DDBD" wp14:editId="4FE3AF63">
                <wp:simplePos x="0" y="0"/>
                <wp:positionH relativeFrom="margin">
                  <wp:posOffset>-99695</wp:posOffset>
                </wp:positionH>
                <wp:positionV relativeFrom="paragraph">
                  <wp:posOffset>76200</wp:posOffset>
                </wp:positionV>
                <wp:extent cx="7270750" cy="1117600"/>
                <wp:effectExtent l="76200" t="76200" r="101600" b="101600"/>
                <wp:wrapTopAndBottom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270750" cy="1117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glow rad="63500">
                            <a:schemeClr val="accent3">
                              <a:satMod val="175000"/>
                              <a:alpha val="40000"/>
                            </a:schemeClr>
                          </a:glow>
                        </a:effectLst>
                      </wps:spPr>
                      <wps:txbx>
                        <w:txbxContent>
                          <w:p w14:paraId="29E2DDFB" w14:textId="77777777" w:rsidR="00E80238" w:rsidRPr="00BB233D" w:rsidRDefault="00E80238" w:rsidP="00E80238">
                            <w:pPr>
                              <w:pStyle w:val="Heading1"/>
                              <w:spacing w:before="0"/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</w:pPr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Name  </w:t>
                            </w:r>
                            <w:proofErr w:type="gramStart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 :</w:t>
                            </w:r>
                            <w:proofErr w:type="gramEnd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Rajkumar B L</w:t>
                            </w:r>
                          </w:p>
                          <w:p w14:paraId="7F6A9C5A" w14:textId="77777777" w:rsidR="00E80238" w:rsidRPr="00BB233D" w:rsidRDefault="00E80238" w:rsidP="00E80238">
                            <w:pPr>
                              <w:pStyle w:val="Heading1"/>
                              <w:spacing w:before="0"/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</w:pPr>
                            <w:proofErr w:type="spellStart"/>
                            <w:proofErr w:type="gramStart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Reg.No</w:t>
                            </w:r>
                            <w:proofErr w:type="spellEnd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 :</w:t>
                            </w:r>
                            <w:proofErr w:type="gramEnd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2047120</w:t>
                            </w:r>
                          </w:p>
                          <w:p w14:paraId="37FD3569" w14:textId="1BA77EB9" w:rsidR="00E80238" w:rsidRPr="00BB233D" w:rsidRDefault="00E80238" w:rsidP="00E80238">
                            <w:pPr>
                              <w:pStyle w:val="Heading1"/>
                              <w:spacing w:before="0"/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</w:pPr>
                            <w:proofErr w:type="gramStart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Course  :</w:t>
                            </w:r>
                            <w:proofErr w:type="gramEnd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MCS </w:t>
                            </w:r>
                            <w:r w:rsidR="00DD02E8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NoSQL (LAB </w:t>
                            </w:r>
                            <w:r w:rsidR="005B60A2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1</w:t>
                            </w:r>
                            <w:r w:rsidR="00282DEF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2</w:t>
                            </w:r>
                            <w:r w:rsidR="00DD02E8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6F9DDB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7.85pt;margin-top:6pt;width:572.5pt;height:88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">
                <v:textbox>
                  <w:txbxContent>
                    <w:p w14:paraId="29E2DDFB" w14:textId="77777777" w:rsidR="00E80238" w:rsidRPr="00BB233D" w:rsidRDefault="00E80238" w:rsidP="00E80238">
                      <w:pPr>
                        <w:pStyle w:val="Heading1"/>
                        <w:spacing w:before="0"/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</w:pPr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Name  </w:t>
                      </w:r>
                      <w:proofErr w:type="gramStart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  :</w:t>
                      </w:r>
                      <w:proofErr w:type="gramEnd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 Rajkumar B L</w:t>
                      </w:r>
                    </w:p>
                    <w:p w14:paraId="7F6A9C5A" w14:textId="77777777" w:rsidR="00E80238" w:rsidRPr="00BB233D" w:rsidRDefault="00E80238" w:rsidP="00E80238">
                      <w:pPr>
                        <w:pStyle w:val="Heading1"/>
                        <w:spacing w:before="0"/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</w:pPr>
                      <w:proofErr w:type="spellStart"/>
                      <w:proofErr w:type="gramStart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Reg.No</w:t>
                      </w:r>
                      <w:proofErr w:type="spellEnd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  :</w:t>
                      </w:r>
                      <w:proofErr w:type="gramEnd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 2047120</w:t>
                      </w:r>
                    </w:p>
                    <w:p w14:paraId="37FD3569" w14:textId="1BA77EB9" w:rsidR="00E80238" w:rsidRPr="00BB233D" w:rsidRDefault="00E80238" w:rsidP="00E80238">
                      <w:pPr>
                        <w:pStyle w:val="Heading1"/>
                        <w:spacing w:before="0"/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</w:pPr>
                      <w:proofErr w:type="gramStart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Course  :</w:t>
                      </w:r>
                      <w:proofErr w:type="gramEnd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 MCS </w:t>
                      </w:r>
                      <w:r w:rsidR="00DD02E8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NoSQL (LAB </w:t>
                      </w:r>
                      <w:r w:rsidR="005B60A2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1</w:t>
                      </w:r>
                      <w:r w:rsidR="00282DEF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2</w:t>
                      </w:r>
                      <w:r w:rsidR="00DD02E8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)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134E8B">
        <w:rPr>
          <w:b/>
          <w:bCs/>
          <w:color w:val="0070C0"/>
          <w:sz w:val="40"/>
          <w:szCs w:val="40"/>
        </w:rPr>
        <w:t>Redis</w:t>
      </w:r>
      <w:r w:rsidR="00282DEF">
        <w:rPr>
          <w:b/>
          <w:bCs/>
          <w:color w:val="0070C0"/>
          <w:sz w:val="40"/>
          <w:szCs w:val="40"/>
        </w:rPr>
        <w:t xml:space="preserve"> Commands</w:t>
      </w:r>
      <w:r w:rsidR="005F052A">
        <w:rPr>
          <w:b/>
          <w:bCs/>
          <w:color w:val="0070C0"/>
          <w:sz w:val="40"/>
          <w:szCs w:val="40"/>
        </w:rPr>
        <w:t>:</w:t>
      </w:r>
    </w:p>
    <w:p w14:paraId="0C239FE6" w14:textId="77777777" w:rsidR="007B76A0" w:rsidRDefault="007B76A0" w:rsidP="007B76A0">
      <w:pPr>
        <w:rPr>
          <w:b/>
          <w:bCs/>
          <w:color w:val="000000" w:themeColor="text1"/>
          <w:sz w:val="36"/>
          <w:szCs w:val="36"/>
        </w:rPr>
      </w:pPr>
      <w:r>
        <w:rPr>
          <w:b/>
          <w:bCs/>
          <w:color w:val="000000" w:themeColor="text1"/>
          <w:sz w:val="36"/>
          <w:szCs w:val="36"/>
        </w:rPr>
        <w:t>String:</w:t>
      </w:r>
    </w:p>
    <w:p w14:paraId="4DB9F9CB" w14:textId="77777777" w:rsidR="007B76A0" w:rsidRDefault="007B76A0" w:rsidP="007B76A0">
      <w:pPr>
        <w:rPr>
          <w:b/>
          <w:bCs/>
          <w:color w:val="000000" w:themeColor="text1"/>
          <w:sz w:val="36"/>
          <w:szCs w:val="36"/>
        </w:rPr>
      </w:pPr>
      <w:r w:rsidRPr="00356DC7">
        <w:rPr>
          <w:b/>
          <w:bCs/>
          <w:noProof/>
          <w:color w:val="000000" w:themeColor="text1"/>
          <w:sz w:val="36"/>
          <w:szCs w:val="36"/>
        </w:rPr>
        <w:drawing>
          <wp:inline distT="0" distB="0" distL="0" distR="0" wp14:anchorId="6CF2042D" wp14:editId="1B972A63">
            <wp:extent cx="4826000" cy="5567045"/>
            <wp:effectExtent l="19050" t="19050" r="12700" b="1460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/>
                    <a:srcRect r="13140" b="7155"/>
                    <a:stretch/>
                  </pic:blipFill>
                  <pic:spPr bwMode="auto">
                    <a:xfrm>
                      <a:off x="0" y="0"/>
                      <a:ext cx="4833629" cy="557584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2B0C645" w14:textId="77777777" w:rsidR="007B76A0" w:rsidRDefault="007B76A0" w:rsidP="007B76A0">
      <w:pPr>
        <w:rPr>
          <w:b/>
          <w:bCs/>
          <w:color w:val="000000" w:themeColor="text1"/>
          <w:sz w:val="36"/>
          <w:szCs w:val="36"/>
        </w:rPr>
      </w:pPr>
      <w:r w:rsidRPr="00356DC7">
        <w:rPr>
          <w:b/>
          <w:bCs/>
          <w:noProof/>
          <w:color w:val="000000" w:themeColor="text1"/>
          <w:sz w:val="36"/>
          <w:szCs w:val="36"/>
        </w:rPr>
        <w:drawing>
          <wp:inline distT="0" distB="0" distL="0" distR="0" wp14:anchorId="1141CB25" wp14:editId="241B003E">
            <wp:extent cx="4819650" cy="984250"/>
            <wp:effectExtent l="19050" t="19050" r="19050" b="2540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/>
                    <a:srcRect r="12898" b="24598"/>
                    <a:stretch/>
                  </pic:blipFill>
                  <pic:spPr bwMode="auto">
                    <a:xfrm>
                      <a:off x="0" y="0"/>
                      <a:ext cx="4820972" cy="984520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2B349FE" w14:textId="77777777" w:rsidR="007B76A0" w:rsidRDefault="007B76A0" w:rsidP="007B76A0">
      <w:pPr>
        <w:rPr>
          <w:b/>
          <w:bCs/>
          <w:color w:val="000000" w:themeColor="text1"/>
          <w:sz w:val="36"/>
          <w:szCs w:val="36"/>
        </w:rPr>
      </w:pPr>
      <w:r>
        <w:rPr>
          <w:b/>
          <w:bCs/>
          <w:color w:val="000000" w:themeColor="text1"/>
          <w:sz w:val="36"/>
          <w:szCs w:val="36"/>
        </w:rPr>
        <w:lastRenderedPageBreak/>
        <w:t>List:</w:t>
      </w:r>
    </w:p>
    <w:p w14:paraId="332A51BE" w14:textId="77777777" w:rsidR="007B76A0" w:rsidRDefault="007B76A0" w:rsidP="007B76A0">
      <w:pPr>
        <w:rPr>
          <w:b/>
          <w:bCs/>
          <w:color w:val="000000" w:themeColor="text1"/>
          <w:sz w:val="36"/>
          <w:szCs w:val="36"/>
        </w:rPr>
      </w:pPr>
      <w:r w:rsidRPr="00316ADF">
        <w:rPr>
          <w:b/>
          <w:bCs/>
          <w:noProof/>
          <w:color w:val="000000" w:themeColor="text1"/>
          <w:sz w:val="36"/>
          <w:szCs w:val="36"/>
        </w:rPr>
        <w:drawing>
          <wp:inline distT="0" distB="0" distL="0" distR="0" wp14:anchorId="3AE50E09" wp14:editId="00583C00">
            <wp:extent cx="4838700" cy="7126084"/>
            <wp:effectExtent l="19050" t="19050" r="19050" b="1778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844337" cy="713438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98EAFE7" w14:textId="77777777" w:rsidR="007B76A0" w:rsidRDefault="007B76A0" w:rsidP="007B76A0">
      <w:pPr>
        <w:rPr>
          <w:b/>
          <w:bCs/>
          <w:color w:val="000000" w:themeColor="text1"/>
          <w:sz w:val="36"/>
          <w:szCs w:val="36"/>
        </w:rPr>
      </w:pPr>
      <w:r w:rsidRPr="00316ADF">
        <w:rPr>
          <w:b/>
          <w:bCs/>
          <w:noProof/>
          <w:color w:val="000000" w:themeColor="text1"/>
          <w:sz w:val="36"/>
          <w:szCs w:val="36"/>
        </w:rPr>
        <w:drawing>
          <wp:inline distT="0" distB="0" distL="0" distR="0" wp14:anchorId="54027F7A" wp14:editId="7EE13CFD">
            <wp:extent cx="4857750" cy="1238250"/>
            <wp:effectExtent l="19050" t="19050" r="19050" b="1905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r="23077"/>
                    <a:stretch/>
                  </pic:blipFill>
                  <pic:spPr bwMode="auto">
                    <a:xfrm>
                      <a:off x="0" y="0"/>
                      <a:ext cx="4858429" cy="123842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1FF2581" w14:textId="77777777" w:rsidR="007B76A0" w:rsidRDefault="007B76A0" w:rsidP="007B76A0">
      <w:pPr>
        <w:rPr>
          <w:b/>
          <w:bCs/>
          <w:color w:val="000000" w:themeColor="text1"/>
          <w:sz w:val="36"/>
          <w:szCs w:val="36"/>
        </w:rPr>
      </w:pPr>
      <w:r w:rsidRPr="009427F0">
        <w:rPr>
          <w:b/>
          <w:bCs/>
          <w:noProof/>
          <w:color w:val="000000" w:themeColor="text1"/>
          <w:sz w:val="36"/>
          <w:szCs w:val="36"/>
        </w:rPr>
        <w:lastRenderedPageBreak/>
        <w:drawing>
          <wp:inline distT="0" distB="0" distL="0" distR="0" wp14:anchorId="21EDC40D" wp14:editId="3986F03A">
            <wp:extent cx="4851400" cy="1314450"/>
            <wp:effectExtent l="19050" t="19050" r="25400" b="1905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r="7730" b="1429"/>
                    <a:stretch/>
                  </pic:blipFill>
                  <pic:spPr bwMode="auto">
                    <a:xfrm>
                      <a:off x="0" y="0"/>
                      <a:ext cx="4852077" cy="131463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44EB7FA" w14:textId="77777777" w:rsidR="007B76A0" w:rsidRDefault="007B76A0" w:rsidP="007B76A0">
      <w:pPr>
        <w:rPr>
          <w:b/>
          <w:bCs/>
          <w:color w:val="000000" w:themeColor="text1"/>
          <w:sz w:val="36"/>
          <w:szCs w:val="36"/>
        </w:rPr>
      </w:pPr>
    </w:p>
    <w:p w14:paraId="3AF4E43D" w14:textId="77777777" w:rsidR="007B76A0" w:rsidRDefault="007B76A0" w:rsidP="007B76A0">
      <w:pPr>
        <w:rPr>
          <w:b/>
          <w:bCs/>
          <w:color w:val="000000" w:themeColor="text1"/>
          <w:sz w:val="36"/>
          <w:szCs w:val="36"/>
        </w:rPr>
      </w:pPr>
      <w:r>
        <w:rPr>
          <w:b/>
          <w:bCs/>
          <w:color w:val="000000" w:themeColor="text1"/>
          <w:sz w:val="36"/>
          <w:szCs w:val="36"/>
        </w:rPr>
        <w:t>Set:</w:t>
      </w:r>
    </w:p>
    <w:p w14:paraId="5FE4B9A5" w14:textId="77777777" w:rsidR="007B76A0" w:rsidRDefault="007B76A0" w:rsidP="007B76A0">
      <w:pPr>
        <w:rPr>
          <w:b/>
          <w:bCs/>
          <w:color w:val="000000" w:themeColor="text1"/>
          <w:sz w:val="36"/>
          <w:szCs w:val="36"/>
        </w:rPr>
      </w:pPr>
      <w:r w:rsidRPr="009427F0">
        <w:rPr>
          <w:b/>
          <w:bCs/>
          <w:noProof/>
          <w:color w:val="000000" w:themeColor="text1"/>
          <w:sz w:val="36"/>
          <w:szCs w:val="36"/>
        </w:rPr>
        <w:drawing>
          <wp:inline distT="0" distB="0" distL="0" distR="0" wp14:anchorId="08BAC22E" wp14:editId="7FB821C5">
            <wp:extent cx="4838700" cy="4276725"/>
            <wp:effectExtent l="19050" t="19050" r="19050" b="2857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r="31352"/>
                    <a:stretch/>
                  </pic:blipFill>
                  <pic:spPr bwMode="auto">
                    <a:xfrm>
                      <a:off x="0" y="0"/>
                      <a:ext cx="4839375" cy="427732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4B2E5B3" w14:textId="77777777" w:rsidR="007B76A0" w:rsidRDefault="007B76A0" w:rsidP="007B76A0">
      <w:pPr>
        <w:rPr>
          <w:b/>
          <w:bCs/>
          <w:color w:val="000000" w:themeColor="text1"/>
          <w:sz w:val="36"/>
          <w:szCs w:val="36"/>
        </w:rPr>
      </w:pPr>
      <w:r w:rsidRPr="009427F0">
        <w:rPr>
          <w:b/>
          <w:bCs/>
          <w:noProof/>
          <w:color w:val="000000" w:themeColor="text1"/>
          <w:sz w:val="36"/>
          <w:szCs w:val="36"/>
        </w:rPr>
        <w:drawing>
          <wp:inline distT="0" distB="0" distL="0" distR="0" wp14:anchorId="55F47235" wp14:editId="1DCE4DF9">
            <wp:extent cx="4856250" cy="1924050"/>
            <wp:effectExtent l="19050" t="19050" r="20955" b="1905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875167" cy="193154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E230069" w14:textId="77777777" w:rsidR="007B76A0" w:rsidRDefault="007B76A0" w:rsidP="007B76A0">
      <w:pPr>
        <w:rPr>
          <w:b/>
          <w:bCs/>
          <w:color w:val="000000" w:themeColor="text1"/>
          <w:sz w:val="36"/>
          <w:szCs w:val="36"/>
        </w:rPr>
      </w:pPr>
    </w:p>
    <w:p w14:paraId="5FD383B3" w14:textId="77777777" w:rsidR="007B76A0" w:rsidRDefault="007B76A0" w:rsidP="007B76A0">
      <w:pPr>
        <w:rPr>
          <w:b/>
          <w:bCs/>
          <w:color w:val="000000" w:themeColor="text1"/>
          <w:sz w:val="36"/>
          <w:szCs w:val="36"/>
        </w:rPr>
      </w:pPr>
      <w:r w:rsidRPr="004E133F">
        <w:rPr>
          <w:b/>
          <w:bCs/>
          <w:noProof/>
          <w:color w:val="000000" w:themeColor="text1"/>
          <w:sz w:val="36"/>
          <w:szCs w:val="36"/>
        </w:rPr>
        <w:lastRenderedPageBreak/>
        <w:drawing>
          <wp:inline distT="0" distB="0" distL="0" distR="0" wp14:anchorId="0E920075" wp14:editId="1228486C">
            <wp:extent cx="4838700" cy="4362450"/>
            <wp:effectExtent l="19050" t="19050" r="19050" b="1905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r="14622"/>
                    <a:stretch/>
                  </pic:blipFill>
                  <pic:spPr bwMode="auto">
                    <a:xfrm>
                      <a:off x="0" y="0"/>
                      <a:ext cx="4839375" cy="436305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07055C6" w14:textId="77777777" w:rsidR="007B76A0" w:rsidRDefault="007B76A0" w:rsidP="007B76A0">
      <w:pPr>
        <w:rPr>
          <w:b/>
          <w:bCs/>
          <w:color w:val="000000" w:themeColor="text1"/>
          <w:sz w:val="36"/>
          <w:szCs w:val="36"/>
        </w:rPr>
      </w:pPr>
    </w:p>
    <w:p w14:paraId="00976E6A" w14:textId="77777777" w:rsidR="007B76A0" w:rsidRDefault="007B76A0" w:rsidP="007B76A0">
      <w:pPr>
        <w:rPr>
          <w:b/>
          <w:bCs/>
          <w:color w:val="000000" w:themeColor="text1"/>
          <w:sz w:val="36"/>
          <w:szCs w:val="36"/>
        </w:rPr>
      </w:pPr>
      <w:r>
        <w:rPr>
          <w:b/>
          <w:bCs/>
          <w:color w:val="000000" w:themeColor="text1"/>
          <w:sz w:val="36"/>
          <w:szCs w:val="36"/>
        </w:rPr>
        <w:t>Hash:</w:t>
      </w:r>
    </w:p>
    <w:p w14:paraId="4C73980C" w14:textId="77777777" w:rsidR="007B76A0" w:rsidRDefault="007B76A0" w:rsidP="007B76A0">
      <w:pPr>
        <w:rPr>
          <w:b/>
          <w:bCs/>
          <w:color w:val="000000" w:themeColor="text1"/>
          <w:sz w:val="36"/>
          <w:szCs w:val="36"/>
        </w:rPr>
      </w:pPr>
      <w:r w:rsidRPr="004E133F">
        <w:rPr>
          <w:b/>
          <w:bCs/>
          <w:noProof/>
          <w:color w:val="000000" w:themeColor="text1"/>
          <w:sz w:val="36"/>
          <w:szCs w:val="36"/>
        </w:rPr>
        <w:drawing>
          <wp:inline distT="0" distB="0" distL="0" distR="0" wp14:anchorId="2E6F0864" wp14:editId="74A19DCC">
            <wp:extent cx="4822463" cy="3479800"/>
            <wp:effectExtent l="19050" t="19050" r="16510" b="2540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841880" cy="349381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99CDF67" w14:textId="77777777" w:rsidR="007B76A0" w:rsidRDefault="007B76A0" w:rsidP="007B76A0">
      <w:pPr>
        <w:rPr>
          <w:b/>
          <w:bCs/>
          <w:color w:val="000000" w:themeColor="text1"/>
          <w:sz w:val="36"/>
          <w:szCs w:val="36"/>
        </w:rPr>
      </w:pPr>
      <w:r w:rsidRPr="004E133F">
        <w:rPr>
          <w:b/>
          <w:bCs/>
          <w:noProof/>
          <w:color w:val="000000" w:themeColor="text1"/>
          <w:sz w:val="36"/>
          <w:szCs w:val="36"/>
        </w:rPr>
        <w:lastRenderedPageBreak/>
        <w:drawing>
          <wp:inline distT="0" distB="0" distL="0" distR="0" wp14:anchorId="772F8129" wp14:editId="747AEB04">
            <wp:extent cx="4838700" cy="3270250"/>
            <wp:effectExtent l="19050" t="19050" r="19050" b="2540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t="-1" r="4869" b="483"/>
                    <a:stretch/>
                  </pic:blipFill>
                  <pic:spPr bwMode="auto">
                    <a:xfrm>
                      <a:off x="0" y="0"/>
                      <a:ext cx="4839380" cy="32707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2332598" w14:textId="77777777" w:rsidR="007B76A0" w:rsidRDefault="007B76A0" w:rsidP="007B76A0">
      <w:pPr>
        <w:rPr>
          <w:b/>
          <w:bCs/>
          <w:color w:val="000000" w:themeColor="text1"/>
          <w:sz w:val="36"/>
          <w:szCs w:val="36"/>
        </w:rPr>
      </w:pPr>
      <w:r w:rsidRPr="00834C36">
        <w:rPr>
          <w:b/>
          <w:bCs/>
          <w:noProof/>
          <w:color w:val="000000" w:themeColor="text1"/>
          <w:sz w:val="36"/>
          <w:szCs w:val="36"/>
        </w:rPr>
        <w:drawing>
          <wp:inline distT="0" distB="0" distL="0" distR="0" wp14:anchorId="2A96F2AA" wp14:editId="7BE8211F">
            <wp:extent cx="4870450" cy="3330575"/>
            <wp:effectExtent l="19050" t="19050" r="25400" b="2222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/>
                    <a:srcRect t="380" r="9177"/>
                    <a:stretch/>
                  </pic:blipFill>
                  <pic:spPr bwMode="auto">
                    <a:xfrm>
                      <a:off x="0" y="0"/>
                      <a:ext cx="4871130" cy="33310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F361461" w14:textId="77777777" w:rsidR="007B76A0" w:rsidRDefault="007B76A0" w:rsidP="007B76A0">
      <w:pPr>
        <w:rPr>
          <w:b/>
          <w:bCs/>
          <w:color w:val="000000" w:themeColor="text1"/>
          <w:sz w:val="36"/>
          <w:szCs w:val="36"/>
        </w:rPr>
      </w:pPr>
      <w:r w:rsidRPr="00834C36">
        <w:rPr>
          <w:b/>
          <w:bCs/>
          <w:noProof/>
          <w:color w:val="000000" w:themeColor="text1"/>
          <w:sz w:val="36"/>
          <w:szCs w:val="36"/>
        </w:rPr>
        <w:drawing>
          <wp:inline distT="0" distB="0" distL="0" distR="0" wp14:anchorId="134B9967" wp14:editId="5648B0B3">
            <wp:extent cx="4876800" cy="2009775"/>
            <wp:effectExtent l="19050" t="19050" r="19050" b="2857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877482" cy="201005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8B8B71D" w14:textId="77777777" w:rsidR="007B76A0" w:rsidRDefault="007B76A0" w:rsidP="007B76A0">
      <w:pPr>
        <w:rPr>
          <w:b/>
          <w:bCs/>
          <w:color w:val="000000" w:themeColor="text1"/>
          <w:sz w:val="36"/>
          <w:szCs w:val="36"/>
        </w:rPr>
      </w:pPr>
      <w:r>
        <w:rPr>
          <w:b/>
          <w:bCs/>
          <w:color w:val="000000" w:themeColor="text1"/>
          <w:sz w:val="36"/>
          <w:szCs w:val="36"/>
        </w:rPr>
        <w:lastRenderedPageBreak/>
        <w:t>Sorted Set:</w:t>
      </w:r>
    </w:p>
    <w:p w14:paraId="2155A044" w14:textId="77777777" w:rsidR="007B76A0" w:rsidRPr="000B7728" w:rsidRDefault="007B76A0" w:rsidP="007B76A0">
      <w:pPr>
        <w:rPr>
          <w:b/>
          <w:bCs/>
          <w:color w:val="000000" w:themeColor="text1"/>
          <w:sz w:val="36"/>
          <w:szCs w:val="36"/>
        </w:rPr>
      </w:pPr>
      <w:r w:rsidRPr="00834C36">
        <w:rPr>
          <w:b/>
          <w:bCs/>
          <w:noProof/>
          <w:color w:val="000000" w:themeColor="text1"/>
          <w:sz w:val="36"/>
          <w:szCs w:val="36"/>
        </w:rPr>
        <w:drawing>
          <wp:inline distT="0" distB="0" distL="0" distR="0" wp14:anchorId="3DAFAA47" wp14:editId="17244B2C">
            <wp:extent cx="4845050" cy="6163310"/>
            <wp:effectExtent l="19050" t="19050" r="12700" b="2794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7"/>
                    <a:srcRect r="4216"/>
                    <a:stretch/>
                  </pic:blipFill>
                  <pic:spPr bwMode="auto">
                    <a:xfrm>
                      <a:off x="0" y="0"/>
                      <a:ext cx="4845227" cy="61635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4870640" w14:textId="3EF55785" w:rsidR="00282DEF" w:rsidRDefault="00282DEF" w:rsidP="008D4750">
      <w:pPr>
        <w:rPr>
          <w:b/>
          <w:bCs/>
          <w:color w:val="0070C0"/>
          <w:sz w:val="40"/>
          <w:szCs w:val="40"/>
        </w:rPr>
      </w:pPr>
    </w:p>
    <w:p w14:paraId="652B6CE5" w14:textId="4DFD7664" w:rsidR="002A75F1" w:rsidRDefault="002A75F1" w:rsidP="008D4750">
      <w:pPr>
        <w:rPr>
          <w:b/>
          <w:bCs/>
          <w:color w:val="0070C0"/>
          <w:sz w:val="40"/>
          <w:szCs w:val="40"/>
        </w:rPr>
      </w:pPr>
    </w:p>
    <w:p w14:paraId="0FB3B512" w14:textId="7C3625BD" w:rsidR="002A75F1" w:rsidRDefault="002A75F1" w:rsidP="008D4750">
      <w:pPr>
        <w:rPr>
          <w:b/>
          <w:bCs/>
          <w:color w:val="0070C0"/>
          <w:sz w:val="40"/>
          <w:szCs w:val="40"/>
        </w:rPr>
      </w:pPr>
    </w:p>
    <w:p w14:paraId="4452B853" w14:textId="34761AF3" w:rsidR="002A75F1" w:rsidRDefault="002A75F1" w:rsidP="008D4750">
      <w:pPr>
        <w:rPr>
          <w:b/>
          <w:bCs/>
          <w:color w:val="0070C0"/>
          <w:sz w:val="40"/>
          <w:szCs w:val="40"/>
        </w:rPr>
      </w:pPr>
    </w:p>
    <w:p w14:paraId="31F4AB1A" w14:textId="1254E196" w:rsidR="002A75F1" w:rsidRDefault="002A75F1" w:rsidP="008D4750">
      <w:pPr>
        <w:rPr>
          <w:b/>
          <w:bCs/>
          <w:color w:val="0070C0"/>
          <w:sz w:val="40"/>
          <w:szCs w:val="40"/>
        </w:rPr>
      </w:pPr>
    </w:p>
    <w:p w14:paraId="5D5EE280" w14:textId="1C242C62" w:rsidR="002A75F1" w:rsidRDefault="002A75F1" w:rsidP="008D4750">
      <w:pPr>
        <w:rPr>
          <w:b/>
          <w:bCs/>
          <w:color w:val="0070C0"/>
          <w:sz w:val="40"/>
          <w:szCs w:val="40"/>
        </w:rPr>
      </w:pPr>
    </w:p>
    <w:p w14:paraId="5F50A770" w14:textId="3A28E61C" w:rsidR="002A75F1" w:rsidRPr="00BC3246" w:rsidRDefault="002A75F1" w:rsidP="002A75F1">
      <w:pPr>
        <w:rPr>
          <w:b/>
          <w:bCs/>
          <w:color w:val="000000" w:themeColor="text1"/>
          <w:sz w:val="40"/>
          <w:szCs w:val="40"/>
        </w:rPr>
      </w:pPr>
      <w:r w:rsidRPr="00BC3246">
        <w:rPr>
          <w:b/>
          <w:bCs/>
          <w:color w:val="000000" w:themeColor="text1"/>
          <w:sz w:val="40"/>
          <w:szCs w:val="40"/>
        </w:rPr>
        <w:lastRenderedPageBreak/>
        <w:t>SET</w:t>
      </w:r>
    </w:p>
    <w:p w14:paraId="34345B3D" w14:textId="77777777" w:rsidR="002A75F1" w:rsidRDefault="002A75F1" w:rsidP="002A75F1">
      <w:pPr>
        <w:rPr>
          <w:b/>
          <w:bCs/>
          <w:color w:val="0070C0"/>
          <w:sz w:val="40"/>
          <w:szCs w:val="40"/>
        </w:rPr>
      </w:pPr>
      <w:r w:rsidRPr="0086761B">
        <w:rPr>
          <w:b/>
          <w:bCs/>
          <w:noProof/>
          <w:color w:val="0070C0"/>
          <w:sz w:val="40"/>
          <w:szCs w:val="40"/>
        </w:rPr>
        <w:drawing>
          <wp:inline distT="0" distB="0" distL="0" distR="0" wp14:anchorId="1BB0B355" wp14:editId="4B1174D4">
            <wp:extent cx="4695547" cy="3235124"/>
            <wp:effectExtent l="19050" t="19050" r="10160" b="2286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695547" cy="323512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79D0E0C" w14:textId="4E108781" w:rsidR="002A75F1" w:rsidRPr="00BC3246" w:rsidRDefault="002A75F1" w:rsidP="002A75F1">
      <w:pPr>
        <w:rPr>
          <w:b/>
          <w:bCs/>
          <w:color w:val="000000" w:themeColor="text1"/>
          <w:sz w:val="40"/>
          <w:szCs w:val="40"/>
        </w:rPr>
      </w:pPr>
      <w:r w:rsidRPr="00BC3246">
        <w:rPr>
          <w:b/>
          <w:bCs/>
          <w:color w:val="000000" w:themeColor="text1"/>
          <w:sz w:val="40"/>
          <w:szCs w:val="40"/>
        </w:rPr>
        <w:t xml:space="preserve">GET </w:t>
      </w:r>
    </w:p>
    <w:p w14:paraId="3F30C8DD" w14:textId="77777777" w:rsidR="002A75F1" w:rsidRDefault="002A75F1" w:rsidP="002A75F1">
      <w:pPr>
        <w:rPr>
          <w:b/>
          <w:bCs/>
          <w:color w:val="000000" w:themeColor="text1"/>
          <w:sz w:val="36"/>
          <w:szCs w:val="36"/>
        </w:rPr>
      </w:pPr>
      <w:r w:rsidRPr="00ED73BF">
        <w:rPr>
          <w:b/>
          <w:bCs/>
          <w:noProof/>
          <w:color w:val="000000" w:themeColor="text1"/>
          <w:sz w:val="36"/>
          <w:szCs w:val="36"/>
        </w:rPr>
        <w:drawing>
          <wp:inline distT="0" distB="0" distL="0" distR="0" wp14:anchorId="7A8ADC54" wp14:editId="3C337DEC">
            <wp:extent cx="4714240" cy="4380230"/>
            <wp:effectExtent l="19050" t="19050" r="10160" b="2032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740139" cy="440429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C87B6B0" w14:textId="77777777" w:rsidR="002A75F1" w:rsidRDefault="002A75F1" w:rsidP="002A75F1">
      <w:pPr>
        <w:rPr>
          <w:b/>
          <w:bCs/>
          <w:color w:val="000000" w:themeColor="text1"/>
          <w:sz w:val="36"/>
          <w:szCs w:val="36"/>
        </w:rPr>
      </w:pPr>
    </w:p>
    <w:p w14:paraId="2392DF71" w14:textId="77777777" w:rsidR="002A75F1" w:rsidRPr="001D76D2" w:rsidRDefault="002A75F1" w:rsidP="002A75F1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rPr>
          <w:color w:val="000000" w:themeColor="text1"/>
        </w:rPr>
      </w:pPr>
      <w:r w:rsidRPr="001D76D2">
        <w:rPr>
          <w:rFonts w:ascii="Verdana" w:eastAsia="Times New Roman" w:hAnsi="Verdana" w:cs="Times New Roman"/>
          <w:color w:val="000000" w:themeColor="text1"/>
          <w:sz w:val="21"/>
          <w:szCs w:val="21"/>
          <w:bdr w:val="none" w:sz="0" w:space="0" w:color="auto" w:frame="1"/>
          <w:lang w:eastAsia="en-IN"/>
        </w:rPr>
        <w:lastRenderedPageBreak/>
        <w:t>$(echo -</w:t>
      </w:r>
      <w:proofErr w:type="spellStart"/>
      <w:r w:rsidRPr="001D76D2">
        <w:rPr>
          <w:rFonts w:ascii="Verdana" w:eastAsia="Times New Roman" w:hAnsi="Verdana" w:cs="Times New Roman"/>
          <w:color w:val="000000" w:themeColor="text1"/>
          <w:sz w:val="21"/>
          <w:szCs w:val="21"/>
          <w:bdr w:val="none" w:sz="0" w:space="0" w:color="auto" w:frame="1"/>
          <w:lang w:eastAsia="en-IN"/>
        </w:rPr>
        <w:t>en</w:t>
      </w:r>
      <w:proofErr w:type="spellEnd"/>
      <w:r w:rsidRPr="001D76D2">
        <w:rPr>
          <w:rFonts w:ascii="Verdana" w:eastAsia="Times New Roman" w:hAnsi="Verdana" w:cs="Times New Roman"/>
          <w:color w:val="000000" w:themeColor="text1"/>
          <w:sz w:val="21"/>
          <w:szCs w:val="21"/>
          <w:bdr w:val="none" w:sz="0" w:space="0" w:color="auto" w:frame="1"/>
          <w:lang w:eastAsia="en-IN"/>
        </w:rPr>
        <w:t> "PING\r\n </w:t>
      </w:r>
      <w:proofErr w:type="gramStart"/>
      <w:r w:rsidRPr="001D76D2">
        <w:rPr>
          <w:rFonts w:ascii="Verdana" w:eastAsia="Times New Roman" w:hAnsi="Verdana" w:cs="Times New Roman"/>
          <w:color w:val="000000" w:themeColor="text1"/>
          <w:sz w:val="21"/>
          <w:szCs w:val="21"/>
          <w:bdr w:val="none" w:sz="0" w:space="0" w:color="auto" w:frame="1"/>
          <w:lang w:eastAsia="en-IN"/>
        </w:rPr>
        <w:t xml:space="preserve">SET  </w:t>
      </w:r>
      <w:r>
        <w:rPr>
          <w:rFonts w:ascii="Verdana" w:eastAsia="Times New Roman" w:hAnsi="Verdana" w:cs="Times New Roman"/>
          <w:color w:val="000000" w:themeColor="text1"/>
          <w:sz w:val="21"/>
          <w:szCs w:val="21"/>
          <w:bdr w:val="none" w:sz="0" w:space="0" w:color="auto" w:frame="1"/>
          <w:lang w:eastAsia="en-IN"/>
        </w:rPr>
        <w:t>member</w:t>
      </w:r>
      <w:proofErr w:type="gramEnd"/>
      <w:r w:rsidRPr="001D76D2">
        <w:rPr>
          <w:rFonts w:ascii="Verdana" w:eastAsia="Times New Roman" w:hAnsi="Verdana" w:cs="Times New Roman"/>
          <w:color w:val="000000" w:themeColor="text1"/>
          <w:sz w:val="21"/>
          <w:szCs w:val="21"/>
          <w:bdr w:val="none" w:sz="0" w:space="0" w:color="auto" w:frame="1"/>
          <w:lang w:eastAsia="en-IN"/>
        </w:rPr>
        <w:t xml:space="preserve"> rajkumar\r\n GET </w:t>
      </w:r>
      <w:r>
        <w:rPr>
          <w:rFonts w:ascii="Verdana" w:eastAsia="Times New Roman" w:hAnsi="Verdana" w:cs="Times New Roman"/>
          <w:color w:val="000000" w:themeColor="text1"/>
          <w:sz w:val="21"/>
          <w:szCs w:val="21"/>
          <w:bdr w:val="none" w:sz="0" w:space="0" w:color="auto" w:frame="1"/>
          <w:lang w:eastAsia="en-IN"/>
        </w:rPr>
        <w:t>member</w:t>
      </w:r>
      <w:r w:rsidRPr="001D76D2">
        <w:rPr>
          <w:rFonts w:ascii="Verdana" w:eastAsia="Times New Roman" w:hAnsi="Verdana" w:cs="Times New Roman"/>
          <w:color w:val="000000" w:themeColor="text1"/>
          <w:sz w:val="21"/>
          <w:szCs w:val="21"/>
          <w:bdr w:val="none" w:sz="0" w:space="0" w:color="auto" w:frame="1"/>
          <w:lang w:eastAsia="en-IN"/>
        </w:rPr>
        <w:t>\r\n INCR visitor\r\n INCR visitor\r\n INCR visitor\r\n"; sleep 10) |   nc localhost 6379  </w:t>
      </w:r>
    </w:p>
    <w:p w14:paraId="00AC3FCD" w14:textId="63194581" w:rsidR="007B76A0" w:rsidRDefault="002A75F1" w:rsidP="000723F0">
      <w:pPr>
        <w:rPr>
          <w:b/>
          <w:bCs/>
          <w:color w:val="000000" w:themeColor="text1"/>
          <w:sz w:val="36"/>
          <w:szCs w:val="36"/>
        </w:rPr>
      </w:pPr>
      <w:r w:rsidRPr="006862C7">
        <w:rPr>
          <w:b/>
          <w:bCs/>
          <w:noProof/>
          <w:color w:val="000000" w:themeColor="text1"/>
          <w:sz w:val="36"/>
          <w:szCs w:val="36"/>
        </w:rPr>
        <w:drawing>
          <wp:inline distT="0" distB="0" distL="0" distR="0" wp14:anchorId="1E72A6DF" wp14:editId="466FF4D1">
            <wp:extent cx="7231569" cy="2167558"/>
            <wp:effectExtent l="19050" t="19050" r="26670" b="2349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7335949" cy="219884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BA7158C" w14:textId="6B185EFB" w:rsidR="00316ADF" w:rsidRDefault="00B85EB7" w:rsidP="000723F0">
      <w:pPr>
        <w:rPr>
          <w:b/>
          <w:bCs/>
          <w:color w:val="000000" w:themeColor="text1"/>
          <w:sz w:val="36"/>
          <w:szCs w:val="36"/>
        </w:rPr>
      </w:pPr>
      <w:proofErr w:type="spellStart"/>
      <w:r>
        <w:rPr>
          <w:b/>
          <w:bCs/>
          <w:color w:val="000000" w:themeColor="text1"/>
          <w:sz w:val="36"/>
          <w:szCs w:val="36"/>
        </w:rPr>
        <w:t>HyperLog</w:t>
      </w:r>
      <w:r w:rsidR="00EC20D5">
        <w:rPr>
          <w:b/>
          <w:bCs/>
          <w:color w:val="000000" w:themeColor="text1"/>
          <w:sz w:val="36"/>
          <w:szCs w:val="36"/>
        </w:rPr>
        <w:t>Log</w:t>
      </w:r>
      <w:proofErr w:type="spellEnd"/>
      <w:r w:rsidR="00F14AC3">
        <w:rPr>
          <w:b/>
          <w:bCs/>
          <w:color w:val="000000" w:themeColor="text1"/>
          <w:sz w:val="36"/>
          <w:szCs w:val="36"/>
        </w:rPr>
        <w:t>:</w:t>
      </w:r>
    </w:p>
    <w:p w14:paraId="4ABA62D7" w14:textId="440E3EAE" w:rsidR="001400F8" w:rsidRDefault="00EC20D5" w:rsidP="000723F0">
      <w:pPr>
        <w:rPr>
          <w:b/>
          <w:bCs/>
          <w:color w:val="000000" w:themeColor="text1"/>
          <w:sz w:val="36"/>
          <w:szCs w:val="36"/>
        </w:rPr>
      </w:pPr>
      <w:r w:rsidRPr="00EC20D5">
        <w:rPr>
          <w:b/>
          <w:bCs/>
          <w:noProof/>
          <w:color w:val="000000" w:themeColor="text1"/>
          <w:sz w:val="36"/>
          <w:szCs w:val="36"/>
        </w:rPr>
        <w:drawing>
          <wp:inline distT="0" distB="0" distL="0" distR="0" wp14:anchorId="3C5D3F4F" wp14:editId="510F30B0">
            <wp:extent cx="7200900" cy="4587875"/>
            <wp:effectExtent l="19050" t="19050" r="19050" b="222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7200900" cy="45878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1878255" w14:textId="0B49D51A" w:rsidR="00561A8D" w:rsidRDefault="00561A8D" w:rsidP="000723F0">
      <w:pPr>
        <w:rPr>
          <w:b/>
          <w:bCs/>
          <w:color w:val="000000" w:themeColor="text1"/>
          <w:sz w:val="36"/>
          <w:szCs w:val="36"/>
        </w:rPr>
      </w:pPr>
    </w:p>
    <w:p w14:paraId="2A80F0B5" w14:textId="2F9F1451" w:rsidR="002A75F1" w:rsidRDefault="002A75F1" w:rsidP="000723F0">
      <w:pPr>
        <w:rPr>
          <w:b/>
          <w:bCs/>
          <w:color w:val="000000" w:themeColor="text1"/>
          <w:sz w:val="36"/>
          <w:szCs w:val="36"/>
        </w:rPr>
      </w:pPr>
    </w:p>
    <w:p w14:paraId="04DB22A0" w14:textId="65CBF444" w:rsidR="002A75F1" w:rsidRDefault="002A75F1" w:rsidP="000723F0">
      <w:pPr>
        <w:rPr>
          <w:b/>
          <w:bCs/>
          <w:color w:val="000000" w:themeColor="text1"/>
          <w:sz w:val="36"/>
          <w:szCs w:val="36"/>
        </w:rPr>
      </w:pPr>
    </w:p>
    <w:p w14:paraId="5C66D1FB" w14:textId="6F927EFF" w:rsidR="002A75F1" w:rsidRDefault="002A75F1" w:rsidP="000723F0">
      <w:pPr>
        <w:rPr>
          <w:b/>
          <w:bCs/>
          <w:color w:val="000000" w:themeColor="text1"/>
          <w:sz w:val="36"/>
          <w:szCs w:val="36"/>
        </w:rPr>
      </w:pPr>
    </w:p>
    <w:p w14:paraId="621EDD4B" w14:textId="77777777" w:rsidR="002A75F1" w:rsidRDefault="002A75F1" w:rsidP="000723F0">
      <w:pPr>
        <w:rPr>
          <w:b/>
          <w:bCs/>
          <w:color w:val="000000" w:themeColor="text1"/>
          <w:sz w:val="36"/>
          <w:szCs w:val="36"/>
        </w:rPr>
      </w:pPr>
    </w:p>
    <w:p w14:paraId="60EBBDF1" w14:textId="5DFB4318" w:rsidR="007B76A0" w:rsidRDefault="00921BD4" w:rsidP="000723F0">
      <w:pPr>
        <w:rPr>
          <w:b/>
          <w:bCs/>
          <w:color w:val="000000" w:themeColor="text1"/>
          <w:sz w:val="36"/>
          <w:szCs w:val="36"/>
        </w:rPr>
      </w:pPr>
      <w:r w:rsidRPr="00921BD4">
        <w:rPr>
          <w:b/>
          <w:bCs/>
          <w:noProof/>
          <w:color w:val="000000" w:themeColor="text1"/>
          <w:sz w:val="36"/>
          <w:szCs w:val="36"/>
        </w:rPr>
        <w:drawing>
          <wp:inline distT="0" distB="0" distL="0" distR="0" wp14:anchorId="6315127C" wp14:editId="0F9D2DDC">
            <wp:extent cx="7200900" cy="2207315"/>
            <wp:effectExtent l="19050" t="19050" r="19050" b="2159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7209288" cy="220988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E766874" w14:textId="77777777" w:rsidR="002A75F1" w:rsidRDefault="002A75F1" w:rsidP="000723F0">
      <w:pPr>
        <w:rPr>
          <w:b/>
          <w:bCs/>
          <w:color w:val="000000" w:themeColor="text1"/>
          <w:sz w:val="36"/>
          <w:szCs w:val="36"/>
        </w:rPr>
      </w:pPr>
    </w:p>
    <w:p w14:paraId="73D953F3" w14:textId="551C6C5F" w:rsidR="00834C36" w:rsidRDefault="00FE6FF8" w:rsidP="000723F0">
      <w:pPr>
        <w:rPr>
          <w:b/>
          <w:bCs/>
          <w:color w:val="000000" w:themeColor="text1"/>
          <w:sz w:val="36"/>
          <w:szCs w:val="36"/>
        </w:rPr>
      </w:pPr>
      <w:r>
        <w:rPr>
          <w:b/>
          <w:bCs/>
          <w:color w:val="000000" w:themeColor="text1"/>
          <w:sz w:val="36"/>
          <w:szCs w:val="36"/>
        </w:rPr>
        <w:t>Transaction:</w:t>
      </w:r>
    </w:p>
    <w:p w14:paraId="56FA3108" w14:textId="1A2E49C6" w:rsidR="00FE6FF8" w:rsidRDefault="001400F8" w:rsidP="000723F0">
      <w:pPr>
        <w:rPr>
          <w:b/>
          <w:bCs/>
          <w:color w:val="000000" w:themeColor="text1"/>
          <w:sz w:val="36"/>
          <w:szCs w:val="36"/>
        </w:rPr>
      </w:pPr>
      <w:r w:rsidRPr="001400F8">
        <w:rPr>
          <w:b/>
          <w:bCs/>
          <w:noProof/>
          <w:color w:val="000000" w:themeColor="text1"/>
          <w:sz w:val="36"/>
          <w:szCs w:val="36"/>
        </w:rPr>
        <w:drawing>
          <wp:inline distT="0" distB="0" distL="0" distR="0" wp14:anchorId="4CC2A304" wp14:editId="4ACF5647">
            <wp:extent cx="7169150" cy="4743781"/>
            <wp:effectExtent l="19050" t="19050" r="12700" b="1905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7172717" cy="474614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A727147" w14:textId="77777777" w:rsidR="002A75F1" w:rsidRDefault="002A75F1" w:rsidP="000723F0">
      <w:pPr>
        <w:rPr>
          <w:b/>
          <w:bCs/>
          <w:color w:val="000000" w:themeColor="text1"/>
          <w:sz w:val="36"/>
          <w:szCs w:val="36"/>
        </w:rPr>
      </w:pPr>
    </w:p>
    <w:p w14:paraId="7CD0E06E" w14:textId="0F2DC886" w:rsidR="005D206E" w:rsidRDefault="005D206E" w:rsidP="000723F0">
      <w:pPr>
        <w:rPr>
          <w:b/>
          <w:bCs/>
          <w:color w:val="000000" w:themeColor="text1"/>
          <w:sz w:val="36"/>
          <w:szCs w:val="36"/>
        </w:rPr>
      </w:pPr>
      <w:r>
        <w:rPr>
          <w:b/>
          <w:bCs/>
          <w:color w:val="000000" w:themeColor="text1"/>
          <w:sz w:val="36"/>
          <w:szCs w:val="36"/>
        </w:rPr>
        <w:lastRenderedPageBreak/>
        <w:t>Discard:</w:t>
      </w:r>
    </w:p>
    <w:p w14:paraId="6B0CC182" w14:textId="54795F6C" w:rsidR="007B76A0" w:rsidRDefault="005D206E" w:rsidP="000723F0">
      <w:pPr>
        <w:rPr>
          <w:b/>
          <w:bCs/>
          <w:color w:val="000000" w:themeColor="text1"/>
          <w:sz w:val="36"/>
          <w:szCs w:val="36"/>
        </w:rPr>
      </w:pPr>
      <w:r w:rsidRPr="005D206E">
        <w:rPr>
          <w:b/>
          <w:bCs/>
          <w:noProof/>
          <w:color w:val="000000" w:themeColor="text1"/>
          <w:sz w:val="36"/>
          <w:szCs w:val="36"/>
        </w:rPr>
        <w:drawing>
          <wp:inline distT="0" distB="0" distL="0" distR="0" wp14:anchorId="25BFD4CF" wp14:editId="26ECBF19">
            <wp:extent cx="7200076" cy="3376157"/>
            <wp:effectExtent l="19050" t="19050" r="20320" b="1524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7214913" cy="338311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6064C0A" w14:textId="4EE2BA2A" w:rsidR="009455B8" w:rsidRDefault="00C20886" w:rsidP="000723F0">
      <w:pPr>
        <w:rPr>
          <w:b/>
          <w:bCs/>
          <w:color w:val="000000" w:themeColor="text1"/>
          <w:sz w:val="36"/>
          <w:szCs w:val="36"/>
        </w:rPr>
      </w:pPr>
      <w:r>
        <w:rPr>
          <w:b/>
          <w:bCs/>
          <w:color w:val="000000" w:themeColor="text1"/>
          <w:sz w:val="36"/>
          <w:szCs w:val="36"/>
        </w:rPr>
        <w:t>Client Server:</w:t>
      </w:r>
    </w:p>
    <w:p w14:paraId="38214FFC" w14:textId="42ED0052" w:rsidR="00C20886" w:rsidRPr="000B7728" w:rsidRDefault="007C2947" w:rsidP="000723F0">
      <w:pPr>
        <w:rPr>
          <w:b/>
          <w:bCs/>
          <w:color w:val="000000" w:themeColor="text1"/>
          <w:sz w:val="36"/>
          <w:szCs w:val="36"/>
        </w:rPr>
      </w:pPr>
      <w:r w:rsidRPr="007C2947">
        <w:rPr>
          <w:b/>
          <w:bCs/>
          <w:noProof/>
          <w:color w:val="000000" w:themeColor="text1"/>
          <w:sz w:val="36"/>
          <w:szCs w:val="36"/>
        </w:rPr>
        <w:drawing>
          <wp:inline distT="0" distB="0" distL="0" distR="0" wp14:anchorId="193230E5" wp14:editId="59A80E50">
            <wp:extent cx="7113997" cy="4863051"/>
            <wp:effectExtent l="19050" t="19050" r="10795" b="1397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7140795" cy="48813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sectPr w:rsidR="00C20886" w:rsidRPr="000B7728" w:rsidSect="00324EF7">
      <w:pgSz w:w="12240" w:h="15840"/>
      <w:pgMar w:top="709" w:right="474" w:bottom="568" w:left="426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Bahnschrift SemiBold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964BD7"/>
    <w:multiLevelType w:val="hybridMultilevel"/>
    <w:tmpl w:val="E4D6AA64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C27832"/>
    <w:multiLevelType w:val="hybridMultilevel"/>
    <w:tmpl w:val="AE6E58BE"/>
    <w:lvl w:ilvl="0" w:tplc="1009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181C4A"/>
    <w:multiLevelType w:val="hybridMultilevel"/>
    <w:tmpl w:val="84C4D96C"/>
    <w:lvl w:ilvl="0" w:tplc="10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050C39"/>
    <w:multiLevelType w:val="hybridMultilevel"/>
    <w:tmpl w:val="FCBA11B6"/>
    <w:lvl w:ilvl="0" w:tplc="E314376E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  <w:bCs w:val="0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69B5C3E"/>
    <w:multiLevelType w:val="hybridMultilevel"/>
    <w:tmpl w:val="FCBA11B6"/>
    <w:lvl w:ilvl="0" w:tplc="E314376E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  <w:bCs w:val="0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3C44B89"/>
    <w:multiLevelType w:val="hybridMultilevel"/>
    <w:tmpl w:val="69B6D4F6"/>
    <w:lvl w:ilvl="0" w:tplc="E314376E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89177C1"/>
    <w:multiLevelType w:val="hybridMultilevel"/>
    <w:tmpl w:val="D0A615FE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EFE4AD6"/>
    <w:multiLevelType w:val="hybridMultilevel"/>
    <w:tmpl w:val="3112CC4C"/>
    <w:lvl w:ilvl="0" w:tplc="6E484E9C">
      <w:start w:val="3"/>
      <w:numFmt w:val="decimal"/>
      <w:lvlText w:val="%1."/>
      <w:lvlJc w:val="left"/>
      <w:pPr>
        <w:ind w:left="644" w:hanging="360"/>
      </w:pPr>
      <w:rPr>
        <w:rFonts w:hint="default"/>
        <w:color w:val="000000" w:themeColor="text1"/>
        <w:sz w:val="40"/>
      </w:rPr>
    </w:lvl>
    <w:lvl w:ilvl="1" w:tplc="10090019" w:tentative="1">
      <w:start w:val="1"/>
      <w:numFmt w:val="lowerLetter"/>
      <w:lvlText w:val="%2."/>
      <w:lvlJc w:val="left"/>
      <w:pPr>
        <w:ind w:left="1364" w:hanging="360"/>
      </w:pPr>
    </w:lvl>
    <w:lvl w:ilvl="2" w:tplc="1009001B" w:tentative="1">
      <w:start w:val="1"/>
      <w:numFmt w:val="lowerRoman"/>
      <w:lvlText w:val="%3."/>
      <w:lvlJc w:val="right"/>
      <w:pPr>
        <w:ind w:left="2084" w:hanging="180"/>
      </w:pPr>
    </w:lvl>
    <w:lvl w:ilvl="3" w:tplc="1009000F" w:tentative="1">
      <w:start w:val="1"/>
      <w:numFmt w:val="decimal"/>
      <w:lvlText w:val="%4."/>
      <w:lvlJc w:val="left"/>
      <w:pPr>
        <w:ind w:left="2804" w:hanging="360"/>
      </w:pPr>
    </w:lvl>
    <w:lvl w:ilvl="4" w:tplc="10090019" w:tentative="1">
      <w:start w:val="1"/>
      <w:numFmt w:val="lowerLetter"/>
      <w:lvlText w:val="%5."/>
      <w:lvlJc w:val="left"/>
      <w:pPr>
        <w:ind w:left="3524" w:hanging="360"/>
      </w:pPr>
    </w:lvl>
    <w:lvl w:ilvl="5" w:tplc="1009001B" w:tentative="1">
      <w:start w:val="1"/>
      <w:numFmt w:val="lowerRoman"/>
      <w:lvlText w:val="%6."/>
      <w:lvlJc w:val="right"/>
      <w:pPr>
        <w:ind w:left="4244" w:hanging="180"/>
      </w:pPr>
    </w:lvl>
    <w:lvl w:ilvl="6" w:tplc="1009000F" w:tentative="1">
      <w:start w:val="1"/>
      <w:numFmt w:val="decimal"/>
      <w:lvlText w:val="%7."/>
      <w:lvlJc w:val="left"/>
      <w:pPr>
        <w:ind w:left="4964" w:hanging="360"/>
      </w:pPr>
    </w:lvl>
    <w:lvl w:ilvl="7" w:tplc="10090019" w:tentative="1">
      <w:start w:val="1"/>
      <w:numFmt w:val="lowerLetter"/>
      <w:lvlText w:val="%8."/>
      <w:lvlJc w:val="left"/>
      <w:pPr>
        <w:ind w:left="5684" w:hanging="360"/>
      </w:pPr>
    </w:lvl>
    <w:lvl w:ilvl="8" w:tplc="10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8" w15:restartNumberingAfterBreak="0">
    <w:nsid w:val="5EF47522"/>
    <w:multiLevelType w:val="hybridMultilevel"/>
    <w:tmpl w:val="856286B4"/>
    <w:lvl w:ilvl="0" w:tplc="E5E4EC66">
      <w:start w:val="5"/>
      <w:numFmt w:val="decimal"/>
      <w:lvlText w:val="%1."/>
      <w:lvlJc w:val="left"/>
      <w:pPr>
        <w:ind w:left="1004" w:hanging="360"/>
      </w:pPr>
      <w:rPr>
        <w:rFonts w:hint="default"/>
        <w:color w:val="000000" w:themeColor="text1"/>
        <w:sz w:val="36"/>
      </w:rPr>
    </w:lvl>
    <w:lvl w:ilvl="1" w:tplc="10090019" w:tentative="1">
      <w:start w:val="1"/>
      <w:numFmt w:val="lowerLetter"/>
      <w:lvlText w:val="%2."/>
      <w:lvlJc w:val="left"/>
      <w:pPr>
        <w:ind w:left="1724" w:hanging="360"/>
      </w:pPr>
    </w:lvl>
    <w:lvl w:ilvl="2" w:tplc="1009001B" w:tentative="1">
      <w:start w:val="1"/>
      <w:numFmt w:val="lowerRoman"/>
      <w:lvlText w:val="%3."/>
      <w:lvlJc w:val="right"/>
      <w:pPr>
        <w:ind w:left="2444" w:hanging="180"/>
      </w:pPr>
    </w:lvl>
    <w:lvl w:ilvl="3" w:tplc="1009000F" w:tentative="1">
      <w:start w:val="1"/>
      <w:numFmt w:val="decimal"/>
      <w:lvlText w:val="%4."/>
      <w:lvlJc w:val="left"/>
      <w:pPr>
        <w:ind w:left="3164" w:hanging="360"/>
      </w:pPr>
    </w:lvl>
    <w:lvl w:ilvl="4" w:tplc="10090019" w:tentative="1">
      <w:start w:val="1"/>
      <w:numFmt w:val="lowerLetter"/>
      <w:lvlText w:val="%5."/>
      <w:lvlJc w:val="left"/>
      <w:pPr>
        <w:ind w:left="3884" w:hanging="360"/>
      </w:pPr>
    </w:lvl>
    <w:lvl w:ilvl="5" w:tplc="1009001B" w:tentative="1">
      <w:start w:val="1"/>
      <w:numFmt w:val="lowerRoman"/>
      <w:lvlText w:val="%6."/>
      <w:lvlJc w:val="right"/>
      <w:pPr>
        <w:ind w:left="4604" w:hanging="180"/>
      </w:pPr>
    </w:lvl>
    <w:lvl w:ilvl="6" w:tplc="1009000F" w:tentative="1">
      <w:start w:val="1"/>
      <w:numFmt w:val="decimal"/>
      <w:lvlText w:val="%7."/>
      <w:lvlJc w:val="left"/>
      <w:pPr>
        <w:ind w:left="5324" w:hanging="360"/>
      </w:pPr>
    </w:lvl>
    <w:lvl w:ilvl="7" w:tplc="10090019" w:tentative="1">
      <w:start w:val="1"/>
      <w:numFmt w:val="lowerLetter"/>
      <w:lvlText w:val="%8."/>
      <w:lvlJc w:val="left"/>
      <w:pPr>
        <w:ind w:left="6044" w:hanging="360"/>
      </w:pPr>
    </w:lvl>
    <w:lvl w:ilvl="8" w:tplc="1009001B" w:tentative="1">
      <w:start w:val="1"/>
      <w:numFmt w:val="lowerRoman"/>
      <w:lvlText w:val="%9."/>
      <w:lvlJc w:val="right"/>
      <w:pPr>
        <w:ind w:left="6764" w:hanging="180"/>
      </w:pPr>
    </w:lvl>
  </w:abstractNum>
  <w:num w:numId="1">
    <w:abstractNumId w:val="1"/>
  </w:num>
  <w:num w:numId="2">
    <w:abstractNumId w:val="7"/>
  </w:num>
  <w:num w:numId="3">
    <w:abstractNumId w:val="8"/>
  </w:num>
  <w:num w:numId="4">
    <w:abstractNumId w:val="6"/>
  </w:num>
  <w:num w:numId="5">
    <w:abstractNumId w:val="2"/>
  </w:num>
  <w:num w:numId="6">
    <w:abstractNumId w:val="3"/>
  </w:num>
  <w:num w:numId="7">
    <w:abstractNumId w:val="4"/>
  </w:num>
  <w:num w:numId="8">
    <w:abstractNumId w:val="0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AwNTI0MjS1MDAyNTZT0lEKTi0uzszPAykwtKwFAHGkQgQtAAAA"/>
  </w:docVars>
  <w:rsids>
    <w:rsidRoot w:val="00A2089D"/>
    <w:rsid w:val="00004B96"/>
    <w:rsid w:val="00007C7D"/>
    <w:rsid w:val="00035F56"/>
    <w:rsid w:val="00041E89"/>
    <w:rsid w:val="00064186"/>
    <w:rsid w:val="000723F0"/>
    <w:rsid w:val="0008453D"/>
    <w:rsid w:val="00086C31"/>
    <w:rsid w:val="000B7728"/>
    <w:rsid w:val="000F0683"/>
    <w:rsid w:val="00116841"/>
    <w:rsid w:val="0012002F"/>
    <w:rsid w:val="00124B51"/>
    <w:rsid w:val="00134E8B"/>
    <w:rsid w:val="001400F8"/>
    <w:rsid w:val="001575FC"/>
    <w:rsid w:val="00190985"/>
    <w:rsid w:val="00194861"/>
    <w:rsid w:val="001A4D75"/>
    <w:rsid w:val="001B2576"/>
    <w:rsid w:val="001B7B48"/>
    <w:rsid w:val="001C04F6"/>
    <w:rsid w:val="001D7E19"/>
    <w:rsid w:val="0020672B"/>
    <w:rsid w:val="0025598E"/>
    <w:rsid w:val="002763CE"/>
    <w:rsid w:val="00277BAB"/>
    <w:rsid w:val="00282DEF"/>
    <w:rsid w:val="00287112"/>
    <w:rsid w:val="002A75F1"/>
    <w:rsid w:val="002A7BA9"/>
    <w:rsid w:val="002B0AB2"/>
    <w:rsid w:val="002D3EDC"/>
    <w:rsid w:val="002F04C7"/>
    <w:rsid w:val="00316ADF"/>
    <w:rsid w:val="00324EF7"/>
    <w:rsid w:val="00354026"/>
    <w:rsid w:val="00356DC7"/>
    <w:rsid w:val="0038129A"/>
    <w:rsid w:val="003A49C0"/>
    <w:rsid w:val="003B6BCD"/>
    <w:rsid w:val="003C19AA"/>
    <w:rsid w:val="003C3F50"/>
    <w:rsid w:val="003D668B"/>
    <w:rsid w:val="003E7BC3"/>
    <w:rsid w:val="004178E4"/>
    <w:rsid w:val="00424303"/>
    <w:rsid w:val="0042538C"/>
    <w:rsid w:val="004470C0"/>
    <w:rsid w:val="004543E8"/>
    <w:rsid w:val="00471490"/>
    <w:rsid w:val="00481390"/>
    <w:rsid w:val="00486547"/>
    <w:rsid w:val="004C2791"/>
    <w:rsid w:val="004D3F9F"/>
    <w:rsid w:val="004E133F"/>
    <w:rsid w:val="005100DE"/>
    <w:rsid w:val="0051562A"/>
    <w:rsid w:val="00517DB6"/>
    <w:rsid w:val="00531018"/>
    <w:rsid w:val="00541237"/>
    <w:rsid w:val="00561A8D"/>
    <w:rsid w:val="00585796"/>
    <w:rsid w:val="00593F28"/>
    <w:rsid w:val="005B60A2"/>
    <w:rsid w:val="005D206E"/>
    <w:rsid w:val="005F052A"/>
    <w:rsid w:val="005F061C"/>
    <w:rsid w:val="00616F11"/>
    <w:rsid w:val="00631F58"/>
    <w:rsid w:val="00661267"/>
    <w:rsid w:val="00665F3B"/>
    <w:rsid w:val="006730A6"/>
    <w:rsid w:val="00677C64"/>
    <w:rsid w:val="006946A4"/>
    <w:rsid w:val="006A019A"/>
    <w:rsid w:val="006B4A7A"/>
    <w:rsid w:val="006B509B"/>
    <w:rsid w:val="006C4F66"/>
    <w:rsid w:val="006E548D"/>
    <w:rsid w:val="00756C1C"/>
    <w:rsid w:val="00797702"/>
    <w:rsid w:val="007B76A0"/>
    <w:rsid w:val="007C2947"/>
    <w:rsid w:val="007C2B57"/>
    <w:rsid w:val="007D0C8D"/>
    <w:rsid w:val="007F0147"/>
    <w:rsid w:val="007F1643"/>
    <w:rsid w:val="007F3471"/>
    <w:rsid w:val="008079CA"/>
    <w:rsid w:val="00822474"/>
    <w:rsid w:val="0083106F"/>
    <w:rsid w:val="00834C36"/>
    <w:rsid w:val="00844C56"/>
    <w:rsid w:val="0088792A"/>
    <w:rsid w:val="0089175C"/>
    <w:rsid w:val="008A1BF8"/>
    <w:rsid w:val="008C15E6"/>
    <w:rsid w:val="008D22A9"/>
    <w:rsid w:val="008D283E"/>
    <w:rsid w:val="008D4750"/>
    <w:rsid w:val="00907266"/>
    <w:rsid w:val="00921BD4"/>
    <w:rsid w:val="00925DA2"/>
    <w:rsid w:val="00927A01"/>
    <w:rsid w:val="00935E69"/>
    <w:rsid w:val="009427F0"/>
    <w:rsid w:val="00944641"/>
    <w:rsid w:val="009455B8"/>
    <w:rsid w:val="00967133"/>
    <w:rsid w:val="00980A9D"/>
    <w:rsid w:val="009869F3"/>
    <w:rsid w:val="009D4FDF"/>
    <w:rsid w:val="009E313C"/>
    <w:rsid w:val="009F5F34"/>
    <w:rsid w:val="00A0761E"/>
    <w:rsid w:val="00A2089D"/>
    <w:rsid w:val="00A46596"/>
    <w:rsid w:val="00AC34CF"/>
    <w:rsid w:val="00B003B2"/>
    <w:rsid w:val="00B21697"/>
    <w:rsid w:val="00B32843"/>
    <w:rsid w:val="00B85EB7"/>
    <w:rsid w:val="00B921EA"/>
    <w:rsid w:val="00BE6B7D"/>
    <w:rsid w:val="00BF3BC5"/>
    <w:rsid w:val="00C20886"/>
    <w:rsid w:val="00C40360"/>
    <w:rsid w:val="00C8031A"/>
    <w:rsid w:val="00C83B95"/>
    <w:rsid w:val="00C91F7B"/>
    <w:rsid w:val="00CC31AC"/>
    <w:rsid w:val="00D147D9"/>
    <w:rsid w:val="00D253A9"/>
    <w:rsid w:val="00D33D61"/>
    <w:rsid w:val="00D34D38"/>
    <w:rsid w:val="00DA3B80"/>
    <w:rsid w:val="00DB25D0"/>
    <w:rsid w:val="00DB5FCA"/>
    <w:rsid w:val="00DC668A"/>
    <w:rsid w:val="00DD02E8"/>
    <w:rsid w:val="00DD75C5"/>
    <w:rsid w:val="00DE2304"/>
    <w:rsid w:val="00DE7782"/>
    <w:rsid w:val="00DF18BC"/>
    <w:rsid w:val="00DF2BF7"/>
    <w:rsid w:val="00E0065F"/>
    <w:rsid w:val="00E26B10"/>
    <w:rsid w:val="00E31941"/>
    <w:rsid w:val="00E5756A"/>
    <w:rsid w:val="00E70EA1"/>
    <w:rsid w:val="00E80238"/>
    <w:rsid w:val="00E86A81"/>
    <w:rsid w:val="00EA3FA9"/>
    <w:rsid w:val="00EC20D5"/>
    <w:rsid w:val="00ED2487"/>
    <w:rsid w:val="00ED559C"/>
    <w:rsid w:val="00EF5539"/>
    <w:rsid w:val="00F14AC3"/>
    <w:rsid w:val="00F22A00"/>
    <w:rsid w:val="00F25840"/>
    <w:rsid w:val="00F53EA7"/>
    <w:rsid w:val="00F5415E"/>
    <w:rsid w:val="00F64316"/>
    <w:rsid w:val="00F85C0E"/>
    <w:rsid w:val="00FB0D82"/>
    <w:rsid w:val="00FC0314"/>
    <w:rsid w:val="00FD40E5"/>
    <w:rsid w:val="00FD5B22"/>
    <w:rsid w:val="00FE6FF8"/>
    <w:rsid w:val="00FF1B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D05003"/>
  <w15:chartTrackingRefBased/>
  <w15:docId w15:val="{67C26402-F842-4097-A5C9-6E319ADE8C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80238"/>
    <w:pPr>
      <w:keepNext/>
      <w:keepLines/>
      <w:spacing w:before="240" w:after="0" w:line="256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8023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486547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B003B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CA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B003B2"/>
    <w:rPr>
      <w:rFonts w:ascii="Courier New" w:eastAsia="Times New Roman" w:hAnsi="Courier New" w:cs="Courier New"/>
      <w:sz w:val="20"/>
      <w:szCs w:val="20"/>
      <w:lang w:eastAsia="en-CA"/>
    </w:rPr>
  </w:style>
  <w:style w:type="character" w:customStyle="1" w:styleId="hljs-type">
    <w:name w:val="hljs-type"/>
    <w:basedOn w:val="DefaultParagraphFont"/>
    <w:rsid w:val="00041E89"/>
  </w:style>
  <w:style w:type="character" w:customStyle="1" w:styleId="hljs-literal">
    <w:name w:val="hljs-literal"/>
    <w:basedOn w:val="DefaultParagraphFont"/>
    <w:rsid w:val="00041E8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9559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975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361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048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263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10</Pages>
  <Words>47</Words>
  <Characters>273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047120 RAJKUMAR B L</dc:creator>
  <cp:keywords/>
  <dc:description/>
  <cp:lastModifiedBy>2047120 RAJKUMAR B L</cp:lastModifiedBy>
  <cp:revision>15</cp:revision>
  <cp:lastPrinted>2021-05-10T04:14:00Z</cp:lastPrinted>
  <dcterms:created xsi:type="dcterms:W3CDTF">2021-04-29T17:33:00Z</dcterms:created>
  <dcterms:modified xsi:type="dcterms:W3CDTF">2021-05-10T04:20:00Z</dcterms:modified>
</cp:coreProperties>
</file>